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87CEB" w:rsidRDefault="00687CEB">
      <w:pPr>
        <w:rPr>
          <w:b/>
        </w:rPr>
      </w:pPr>
    </w:p>
    <w:p w:rsidR="00687CEB" w:rsidRDefault="00233BF9">
      <w:pPr>
        <w:rPr>
          <w:b/>
        </w:rPr>
      </w:pPr>
      <w:r>
        <w:rPr>
          <w:b/>
        </w:rPr>
        <w:t xml:space="preserve">LightR </w:t>
      </w:r>
      <w:r w:rsidR="00687CEB">
        <w:rPr>
          <w:b/>
        </w:rPr>
        <w:t>User Evaluation</w:t>
      </w:r>
      <w:r>
        <w:rPr>
          <w:b/>
        </w:rPr>
        <w:t xml:space="preserve"> Sheet</w:t>
      </w: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BD7C4B">
      <w:p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6390EA1" wp14:editId="35F31C3E">
                <wp:simplePos x="0" y="0"/>
                <wp:positionH relativeFrom="page">
                  <wp:posOffset>222885</wp:posOffset>
                </wp:positionH>
                <wp:positionV relativeFrom="page">
                  <wp:posOffset>1213485</wp:posOffset>
                </wp:positionV>
                <wp:extent cx="1712890" cy="3840480"/>
                <wp:effectExtent l="0" t="0" r="0" b="2540"/>
                <wp:wrapNone/>
                <wp:docPr id="138" name="Text Box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12890" cy="38404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W w:w="5000" w:type="pct"/>
                              <w:jc w:val="center"/>
                              <w:tblBorders>
                                <w:insideV w:val="single" w:sz="12" w:space="0" w:color="ED7D31" w:themeColor="accent2"/>
                              </w:tblBorders>
                              <w:tblCellMar>
                                <w:top w:w="1296" w:type="dxa"/>
                                <w:left w:w="360" w:type="dxa"/>
                                <w:bottom w:w="1296" w:type="dxa"/>
                                <w:right w:w="360" w:type="dxa"/>
                              </w:tblCellMar>
                              <w:tblLook w:val="04A0" w:firstRow="1" w:lastRow="0" w:firstColumn="1" w:lastColumn="0" w:noHBand="0" w:noVBand="1"/>
                            </w:tblPr>
                            <w:tblGrid>
                              <w:gridCol w:w="5749"/>
                              <w:gridCol w:w="5445"/>
                            </w:tblGrid>
                            <w:tr w:rsidR="00BD7C4B">
                              <w:trPr>
                                <w:jc w:val="center"/>
                              </w:trPr>
                              <w:tc>
                                <w:tcPr>
                                  <w:tcW w:w="2568" w:type="pct"/>
                                  <w:vAlign w:val="center"/>
                                </w:tcPr>
                                <w:p w:rsidR="00BD7C4B" w:rsidRDefault="00BD7C4B">
                                  <w:pPr>
                                    <w:jc w:val="right"/>
                                  </w:pPr>
                                  <w:r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1D3AAF9" wp14:editId="2052EAE0">
                                        <wp:extent cx="2720340" cy="4733246"/>
                                        <wp:effectExtent l="0" t="0" r="3810" b="0"/>
                                        <wp:docPr id="9" name="Picture 1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7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2728046" cy="4746654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sdt>
                                  <w:sdtPr>
                                    <w:rPr>
                                      <w:caps/>
                                      <w:color w:val="191919" w:themeColor="text1" w:themeTint="E6"/>
                                      <w:sz w:val="52"/>
                                      <w:szCs w:val="72"/>
                                    </w:rPr>
                                    <w:alias w:val="Title"/>
                                    <w:tag w:val=""/>
                                    <w:id w:val="-43837963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BD7C4B" w:rsidRPr="000E7F84" w:rsidRDefault="00330239" w:rsidP="000E7F84">
                                      <w:pPr>
                                        <w:pStyle w:val="AralkYok"/>
                                        <w:spacing w:line="312" w:lineRule="auto"/>
                                        <w:jc w:val="center"/>
                                        <w:rPr>
                                          <w:caps/>
                                          <w:color w:val="191919" w:themeColor="text1" w:themeTint="E6"/>
                                          <w:sz w:val="56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191919" w:themeColor="text1" w:themeTint="E6"/>
                                          <w:sz w:val="52"/>
                                          <w:szCs w:val="72"/>
                                        </w:rPr>
                                        <w:t>LightR User Evaluation Repor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alias w:val="Subtitle"/>
                                    <w:tag w:val=""/>
                                    <w:id w:val="135407256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:rsidR="00BD7C4B" w:rsidRDefault="00BD7C4B" w:rsidP="00192CFE">
                                      <w:pPr>
                                        <w:jc w:val="center"/>
                                        <w:rPr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 xml:space="preserve">     </w:t>
                                      </w:r>
                                    </w:p>
                                  </w:sdtContent>
                                </w:sdt>
                              </w:tc>
                              <w:tc>
                                <w:tcPr>
                                  <w:tcW w:w="2432" w:type="pct"/>
                                  <w:vAlign w:val="center"/>
                                </w:tcPr>
                                <w:p w:rsidR="00BD7C4B" w:rsidRDefault="00BD7C4B" w:rsidP="00330239">
                                  <w:pPr>
                                    <w:pStyle w:val="AralkYok"/>
                                    <w:rPr>
                                      <w:color w:val="000000" w:themeColor="text1"/>
                                    </w:rPr>
                                  </w:pPr>
                                </w:p>
                                <w:p w:rsidR="00BD7C4B" w:rsidRDefault="000C7D50" w:rsidP="000E7F84">
                                  <w:sdt>
                                    <w:sdtPr>
                                      <w:alias w:val="Course"/>
                                      <w:tag w:val="Course"/>
                                      <w:id w:val="-710501431"/>
                                      <w:showingPlcHdr/>
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BD7C4B">
                                        <w:t xml:space="preserve">     </w:t>
                                      </w:r>
                                    </w:sdtContent>
                                  </w:sdt>
                                </w:p>
                              </w:tc>
                            </w:tr>
                          </w:tbl>
                          <w:p w:rsidR="00BD7C4B" w:rsidRDefault="00BD7C4B" w:rsidP="00BD7C4B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77300</wp14:pctHeight>
                </wp14:sizeRelV>
              </wp:anchor>
            </w:drawing>
          </mc:Choice>
          <mc:Fallback>
            <w:pict>
              <v:shapetype w14:anchorId="66390EA1" id="_x0000_t202" coordsize="21600,21600" o:spt="202" path="m,l,21600r21600,l21600,xe">
                <v:stroke joinstyle="miter"/>
                <v:path gradientshapeok="t" o:connecttype="rect"/>
              </v:shapetype>
              <v:shape id="Text Box 138" o:spid="_x0000_s1026" type="#_x0000_t202" style="position:absolute;margin-left:17.55pt;margin-top:95.55pt;width:134.85pt;height:302.4pt;z-index:251677696;visibility:visible;mso-wrap-style:square;mso-width-percent:941;mso-height-percent:773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" fillcolor="white [3201]" stroked="f" strokeweight=".5pt">
                <v:textbox inset="0,0,0,0">
                  <w:txbxContent>
                    <w:tbl>
                      <w:tblPr>
                        <w:tblW w:w="5000" w:type="pct"/>
                        <w:jc w:val="center"/>
                        <w:tblBorders>
                          <w:insideV w:val="single" w:sz="12" w:space="0" w:color="ED7D31" w:themeColor="accent2"/>
                        </w:tblBorders>
                        <w:tblCellMar>
                          <w:top w:w="1296" w:type="dxa"/>
                          <w:left w:w="360" w:type="dxa"/>
                          <w:bottom w:w="1296" w:type="dxa"/>
                          <w:right w:w="360" w:type="dxa"/>
                        </w:tblCellMar>
                        <w:tblLook w:val="04A0" w:firstRow="1" w:lastRow="0" w:firstColumn="1" w:lastColumn="0" w:noHBand="0" w:noVBand="1"/>
                      </w:tblPr>
                      <w:tblGrid>
                        <w:gridCol w:w="5749"/>
                        <w:gridCol w:w="5445"/>
                      </w:tblGrid>
                      <w:tr w:rsidR="00BD7C4B">
                        <w:trPr>
                          <w:jc w:val="center"/>
                        </w:trPr>
                        <w:tc>
                          <w:tcPr>
                            <w:tcW w:w="2568" w:type="pct"/>
                            <w:vAlign w:val="center"/>
                          </w:tcPr>
                          <w:p w:rsidR="00BD7C4B" w:rsidRDefault="00BD7C4B">
                            <w:pPr>
                              <w:jc w:val="right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1D3AAF9" wp14:editId="2052EAE0">
                                  <wp:extent cx="2720340" cy="4733246"/>
                                  <wp:effectExtent l="0" t="0" r="3810" b="0"/>
                                  <wp:docPr id="9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7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728046" cy="4746654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sdt>
                            <w:sdtPr>
                              <w:rPr>
                                <w:caps/>
                                <w:color w:val="191919" w:themeColor="text1" w:themeTint="E6"/>
                                <w:sz w:val="52"/>
                                <w:szCs w:val="72"/>
                              </w:rPr>
                              <w:alias w:val="Title"/>
                              <w:tag w:val=""/>
                              <w:id w:val="-43837963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:rsidR="00BD7C4B" w:rsidRPr="000E7F84" w:rsidRDefault="00330239" w:rsidP="000E7F84">
                                <w:pPr>
                                  <w:pStyle w:val="AralkYok"/>
                                  <w:spacing w:line="312" w:lineRule="auto"/>
                                  <w:jc w:val="center"/>
                                  <w:rPr>
                                    <w:caps/>
                                    <w:color w:val="191919" w:themeColor="text1" w:themeTint="E6"/>
                                    <w:sz w:val="56"/>
                                    <w:szCs w:val="72"/>
                                  </w:rPr>
                                </w:pPr>
                                <w:r>
                                  <w:rPr>
                                    <w:caps/>
                                    <w:color w:val="191919" w:themeColor="text1" w:themeTint="E6"/>
                                    <w:sz w:val="52"/>
                                    <w:szCs w:val="72"/>
                                  </w:rPr>
                                  <w:t>LightR User Evaluation Report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000000" w:themeColor="text1"/>
                                <w:sz w:val="24"/>
                                <w:szCs w:val="24"/>
                              </w:rPr>
                              <w:alias w:val="Subtitle"/>
                              <w:tag w:val=""/>
                              <w:id w:val="1354072561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:rsidR="00BD7C4B" w:rsidRDefault="00BD7C4B" w:rsidP="00192CFE">
                                <w:pPr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 xml:space="preserve">     </w:t>
                                </w:r>
                              </w:p>
                            </w:sdtContent>
                          </w:sdt>
                        </w:tc>
                        <w:tc>
                          <w:tcPr>
                            <w:tcW w:w="2432" w:type="pct"/>
                            <w:vAlign w:val="center"/>
                          </w:tcPr>
                          <w:p w:rsidR="00BD7C4B" w:rsidRDefault="00BD7C4B" w:rsidP="00330239">
                            <w:pPr>
                              <w:pStyle w:val="AralkYok"/>
                              <w:rPr>
                                <w:color w:val="000000" w:themeColor="text1"/>
                              </w:rPr>
                            </w:pPr>
                          </w:p>
                          <w:p w:rsidR="00BD7C4B" w:rsidRDefault="000C7D50" w:rsidP="000E7F84">
                            <w:sdt>
                              <w:sdtPr>
                                <w:alias w:val="Course"/>
                                <w:tag w:val="Course"/>
                                <w:id w:val="-710501431"/>
                                <w:showingPlcHdr/>
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BD7C4B">
                                  <w:t xml:space="preserve">     </w:t>
                                </w:r>
                              </w:sdtContent>
                            </w:sdt>
                          </w:p>
                        </w:tc>
                      </w:tr>
                    </w:tbl>
                    <w:p w:rsidR="00BD7C4B" w:rsidRDefault="00BD7C4B" w:rsidP="00BD7C4B"/>
                  </w:txbxContent>
                </v:textbox>
                <w10:wrap anchorx="page" anchory="page"/>
              </v:shape>
            </w:pict>
          </mc:Fallback>
        </mc:AlternateContent>
      </w: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687CEB" w:rsidRDefault="00687CEB">
      <w:pPr>
        <w:rPr>
          <w:b/>
        </w:rPr>
      </w:pPr>
    </w:p>
    <w:p w:rsidR="00BD7C4B" w:rsidRPr="008B0195" w:rsidRDefault="008B0195">
      <w:pPr>
        <w:rPr>
          <w:b/>
        </w:rPr>
      </w:pPr>
      <w:r w:rsidRPr="008B0195">
        <w:rPr>
          <w:b/>
        </w:rPr>
        <w:lastRenderedPageBreak/>
        <w:t>The LightR app</w:t>
      </w:r>
    </w:p>
    <w:p w:rsidR="003C34EB" w:rsidRDefault="003C34EB">
      <w:r>
        <w:t xml:space="preserve">The LightR app is a </w:t>
      </w:r>
      <w:r w:rsidR="008B0195">
        <w:t>conceptualisation</w:t>
      </w:r>
      <w:r>
        <w:t xml:space="preserve"> of </w:t>
      </w:r>
      <w:r w:rsidR="00B52780">
        <w:t>an</w:t>
      </w:r>
      <w:r>
        <w:t xml:space="preserve"> internet of things(IoT)</w:t>
      </w:r>
      <w:r w:rsidR="00B52780">
        <w:t xml:space="preserve"> app that</w:t>
      </w:r>
      <w:r>
        <w:t xml:space="preserve"> uses sensory data to</w:t>
      </w:r>
      <w:r w:rsidR="00A91F52">
        <w:t xml:space="preserve"> detect </w:t>
      </w:r>
      <w:r w:rsidR="00B52780">
        <w:t xml:space="preserve">the </w:t>
      </w:r>
      <w:r w:rsidR="00A91F52">
        <w:t xml:space="preserve">light, temperature and sound levels of a room and displays this data on </w:t>
      </w:r>
      <w:r w:rsidR="0098329B">
        <w:t>a mobile</w:t>
      </w:r>
      <w:r w:rsidR="00A91F52">
        <w:t xml:space="preserve"> </w:t>
      </w:r>
      <w:r w:rsidR="0098329B">
        <w:t>application</w:t>
      </w:r>
      <w:r w:rsidR="00A91F52">
        <w:t xml:space="preserve">. </w:t>
      </w:r>
      <w:r w:rsidR="0098329B">
        <w:t>This app will allow</w:t>
      </w:r>
      <w:r w:rsidR="00A91F52">
        <w:t xml:space="preserve"> </w:t>
      </w:r>
      <w:r w:rsidR="0098329B">
        <w:t xml:space="preserve">you to </w:t>
      </w:r>
      <w:r w:rsidR="00A91F52">
        <w:t xml:space="preserve">control the </w:t>
      </w:r>
      <w:r w:rsidR="008B0195">
        <w:t>temperature and lighting of the rooms</w:t>
      </w:r>
      <w:r w:rsidR="009658D4">
        <w:t xml:space="preserve"> and let </w:t>
      </w:r>
      <w:r w:rsidR="00514B5A">
        <w:t xml:space="preserve">you </w:t>
      </w:r>
      <w:r w:rsidR="00BF3006">
        <w:t xml:space="preserve">set up schedules </w:t>
      </w:r>
      <w:r w:rsidR="00EF6319">
        <w:t>to turn</w:t>
      </w:r>
      <w:r w:rsidR="00BF3006">
        <w:t xml:space="preserve"> them off and on</w:t>
      </w:r>
      <w:r w:rsidR="00EF6319">
        <w:t xml:space="preserve">, which you’d then </w:t>
      </w:r>
      <w:r w:rsidR="008B0195">
        <w:t xml:space="preserve">view in a </w:t>
      </w:r>
      <w:r w:rsidR="00EF6319">
        <w:t xml:space="preserve">timetable </w:t>
      </w:r>
      <w:proofErr w:type="gramStart"/>
      <w:r w:rsidR="00EF6319">
        <w:t>similar to</w:t>
      </w:r>
      <w:proofErr w:type="gramEnd"/>
      <w:r w:rsidR="00EF6319">
        <w:t xml:space="preserve"> the ones used </w:t>
      </w:r>
      <w:r w:rsidR="006102FF">
        <w:t>at the university</w:t>
      </w:r>
      <w:r w:rsidR="008B0195">
        <w:t>.</w:t>
      </w:r>
    </w:p>
    <w:p w:rsidR="008B0195" w:rsidRPr="008B0195" w:rsidRDefault="008B0195">
      <w:pPr>
        <w:rPr>
          <w:b/>
        </w:rPr>
      </w:pPr>
      <w:r w:rsidRPr="008B0195">
        <w:rPr>
          <w:b/>
        </w:rPr>
        <w:t>User Evaluation</w:t>
      </w:r>
    </w:p>
    <w:p w:rsidR="001706A3" w:rsidRPr="003C34EB" w:rsidRDefault="001706A3">
      <w:r w:rsidRPr="003C34EB">
        <w:t xml:space="preserve">You are about to evaluate </w:t>
      </w:r>
      <w:r w:rsidR="003C34EB" w:rsidRPr="003C34EB">
        <w:t>a</w:t>
      </w:r>
      <w:r w:rsidRPr="003C34EB">
        <w:t xml:space="preserve"> prototype for the LightR app, you will be expected to </w:t>
      </w:r>
      <w:r w:rsidR="003C34EB" w:rsidRPr="003C34EB">
        <w:t>provide</w:t>
      </w:r>
      <w:r w:rsidRPr="003C34EB">
        <w:t xml:space="preserve"> your observations in terms of design, features, functionality, navigation, search and control.</w:t>
      </w:r>
    </w:p>
    <w:p w:rsidR="008F49B8" w:rsidRDefault="008F49B8">
      <w:r w:rsidRPr="008F49B8">
        <w:rPr>
          <w:b/>
        </w:rPr>
        <w:t>Note:</w:t>
      </w:r>
      <w:r w:rsidRPr="008F49B8">
        <w:t xml:space="preserve"> </w:t>
      </w:r>
      <w:r>
        <w:t>The</w:t>
      </w:r>
      <w:r w:rsidR="008B0195">
        <w:t xml:space="preserve"> final product will have a </w:t>
      </w:r>
      <w:r>
        <w:t xml:space="preserve">menu bar on the left-hand side of the screen which will allow you to navigate between unique features. </w:t>
      </w:r>
      <w:r w:rsidR="008B0195">
        <w:t>Additionally,</w:t>
      </w:r>
      <w:r>
        <w:t xml:space="preserve"> the prototype will not be fully functional an may vary in design.</w:t>
      </w:r>
    </w:p>
    <w:p w:rsidR="009D4C36" w:rsidRDefault="009D4C36">
      <w:r w:rsidRPr="006B187E">
        <w:rPr>
          <w:b/>
        </w:rPr>
        <w:t>User Name:</w:t>
      </w:r>
      <w:r>
        <w:t xml:space="preserve"> </w:t>
      </w:r>
      <w:r w:rsidR="00BF6BE4">
        <w:t>Soleiman Nait Taadouit</w:t>
      </w:r>
      <w:r>
        <w:t xml:space="preserve"> (Grou</w:t>
      </w:r>
      <w:r w:rsidR="0040131C">
        <w:t>p</w:t>
      </w:r>
      <w:r w:rsidR="006B187E">
        <w:t xml:space="preserve"> 17</w:t>
      </w:r>
      <w:r>
        <w:t>)</w:t>
      </w:r>
    </w:p>
    <w:p w:rsidR="00687CEB" w:rsidRPr="008B0195" w:rsidRDefault="00E53990" w:rsidP="008B0195">
      <w:pPr>
        <w:rPr>
          <w:b/>
        </w:rPr>
      </w:pPr>
      <w:r w:rsidRPr="00687CEB">
        <w:rPr>
          <w:b/>
        </w:rPr>
        <w:t>Questions</w:t>
      </w:r>
    </w:p>
    <w:p w:rsidR="008F49B8" w:rsidRDefault="008F49B8" w:rsidP="00687CEB">
      <w:pPr>
        <w:pStyle w:val="ListeParagraf"/>
        <w:numPr>
          <w:ilvl w:val="0"/>
          <w:numId w:val="1"/>
        </w:numPr>
      </w:pPr>
      <w:r>
        <w:t>Does the product design match the purpose of the app?</w:t>
      </w:r>
      <w:r w:rsidR="000E2CB9">
        <w:t xml:space="preserve"> If not </w:t>
      </w:r>
      <w:r w:rsidR="004A486A">
        <w:t>please describe in what way.</w:t>
      </w:r>
    </w:p>
    <w:p w:rsidR="00687CEB" w:rsidRDefault="0098329B" w:rsidP="001706A3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3335</wp:posOffset>
                </wp:positionV>
                <wp:extent cx="5305425" cy="619125"/>
                <wp:effectExtent l="0" t="0" r="28575" b="28575"/>
                <wp:wrapSquare wrapText="bothSides"/>
                <wp:docPr id="21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619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60532E">
                            <w:r>
                              <w:t>The</w:t>
                            </w:r>
                            <w:r w:rsidR="00A025D1">
                              <w:t xml:space="preserve"> product</w:t>
                            </w:r>
                            <w:r>
                              <w:t xml:space="preserve"> design matches the purpose of the app</w:t>
                            </w:r>
                            <w:r w:rsidR="00BF6BE4">
                              <w:t xml:space="preserve">; </w:t>
                            </w:r>
                            <w:proofErr w:type="gramStart"/>
                            <w:r w:rsidR="00BF6BE4">
                              <w:t>however</w:t>
                            </w:r>
                            <w:proofErr w:type="gramEnd"/>
                            <w:r w:rsidR="00BF6BE4">
                              <w:t xml:space="preserve"> the name selected does not resemble functions such as sound and temperature.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Metin Kutusu 2" o:spid="_x0000_s1027" type="#_x0000_t202" style="position:absolute;margin-left:366.55pt;margin-top:1.05pt;width:417.75pt;height:48.7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" strokecolor="black [3213]">
                <v:textbox>
                  <w:txbxContent>
                    <w:p w:rsidR="0098329B" w:rsidRDefault="0060532E">
                      <w:r>
                        <w:t>The</w:t>
                      </w:r>
                      <w:r w:rsidR="00A025D1">
                        <w:t xml:space="preserve"> product</w:t>
                      </w:r>
                      <w:r>
                        <w:t xml:space="preserve"> design matches the purpose of the app</w:t>
                      </w:r>
                      <w:r w:rsidR="00BF6BE4">
                        <w:t xml:space="preserve">; </w:t>
                      </w:r>
                      <w:proofErr w:type="gramStart"/>
                      <w:r w:rsidR="00BF6BE4">
                        <w:t>however</w:t>
                      </w:r>
                      <w:proofErr w:type="gramEnd"/>
                      <w:r w:rsidR="00BF6BE4">
                        <w:t xml:space="preserve"> the name selected does not resemble functions such as sound and temperature.</w:t>
                      </w:r>
                      <w:bookmarkStart w:id="1" w:name="_GoBack"/>
                      <w:bookmarkEnd w:id="1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687CEB" w:rsidRDefault="00687CEB" w:rsidP="00687CEB">
      <w:pPr>
        <w:pStyle w:val="ListeParagraf"/>
      </w:pPr>
    </w:p>
    <w:p w:rsidR="0098329B" w:rsidRDefault="0098329B" w:rsidP="0098329B">
      <w:pPr>
        <w:pStyle w:val="ListeParagraf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9BDF410" wp14:editId="0749009D">
                <wp:simplePos x="0" y="0"/>
                <wp:positionH relativeFrom="margin">
                  <wp:align>right</wp:align>
                </wp:positionH>
                <wp:positionV relativeFrom="paragraph">
                  <wp:posOffset>245110</wp:posOffset>
                </wp:positionV>
                <wp:extent cx="5305425" cy="400050"/>
                <wp:effectExtent l="0" t="0" r="28575" b="19050"/>
                <wp:wrapSquare wrapText="bothSides"/>
                <wp:docPr id="1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4000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426C4" w:rsidRDefault="00BF6BE4" w:rsidP="005426C4">
                            <w:r>
                              <w:t>I did not face any difficulty in identifying each feature through their icons.</w:t>
                            </w:r>
                          </w:p>
                          <w:p w:rsidR="0098329B" w:rsidRDefault="0098329B" w:rsidP="0098329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DF410" id="_x0000_s1028" type="#_x0000_t202" style="position:absolute;left:0;text-align:left;margin-left:366.55pt;margin-top:19.3pt;width:417.75pt;height:31.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" strokecolor="black [3213]">
                <v:textbox>
                  <w:txbxContent>
                    <w:p w:rsidR="005426C4" w:rsidRDefault="00BF6BE4" w:rsidP="005426C4">
                      <w:r>
                        <w:t>I did not face any difficulty in identifying each feature through their icons.</w:t>
                      </w:r>
                    </w:p>
                    <w:p w:rsidR="0098329B" w:rsidRDefault="0098329B" w:rsidP="0098329B"/>
                  </w:txbxContent>
                </v:textbox>
                <w10:wrap type="square" anchorx="margin"/>
              </v:shape>
            </w:pict>
          </mc:Fallback>
        </mc:AlternateContent>
      </w:r>
      <w:r w:rsidR="008F49B8">
        <w:t xml:space="preserve">Are the icons for </w:t>
      </w:r>
      <w:r w:rsidR="00330239">
        <w:t>unique</w:t>
      </w:r>
      <w:r w:rsidR="008F49B8">
        <w:t xml:space="preserve"> features clear to understand?</w:t>
      </w:r>
    </w:p>
    <w:p w:rsidR="0098329B" w:rsidRDefault="0098329B" w:rsidP="0098329B"/>
    <w:p w:rsidR="0098329B" w:rsidRPr="0098329B" w:rsidRDefault="0098329B" w:rsidP="0098329B"/>
    <w:p w:rsidR="0098329B" w:rsidRDefault="00EB37B3" w:rsidP="0098329B">
      <w:pPr>
        <w:pStyle w:val="ListeParagraf"/>
        <w:numPr>
          <w:ilvl w:val="0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In your opinion how would you rate the</w:t>
      </w:r>
      <w:r w:rsidR="008F49B8" w:rsidRPr="0098329B">
        <w:rPr>
          <w:sz w:val="21"/>
          <w:szCs w:val="21"/>
        </w:rPr>
        <w:t xml:space="preserve"> prototype in terms of ease of use? (E.g. navigating through the app etc.)</w:t>
      </w:r>
    </w:p>
    <w:p w:rsidR="00AD1246" w:rsidRDefault="00AD1246" w:rsidP="00AD1246">
      <w:pPr>
        <w:pStyle w:val="ListeParagraf"/>
        <w:numPr>
          <w:ilvl w:val="1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Very good</w:t>
      </w:r>
      <w:r w:rsidR="0099765C">
        <w:rPr>
          <w:sz w:val="21"/>
          <w:szCs w:val="21"/>
        </w:rPr>
        <w:t xml:space="preserve"> </w:t>
      </w:r>
    </w:p>
    <w:p w:rsidR="00AD1246" w:rsidRPr="005426C4" w:rsidRDefault="00AD1246" w:rsidP="00AD1246">
      <w:pPr>
        <w:pStyle w:val="ListeParagraf"/>
        <w:numPr>
          <w:ilvl w:val="1"/>
          <w:numId w:val="1"/>
        </w:numPr>
        <w:rPr>
          <w:b/>
          <w:sz w:val="21"/>
          <w:szCs w:val="21"/>
        </w:rPr>
      </w:pPr>
      <w:r w:rsidRPr="005426C4">
        <w:rPr>
          <w:b/>
          <w:sz w:val="21"/>
          <w:szCs w:val="21"/>
        </w:rPr>
        <w:t>Good</w:t>
      </w:r>
    </w:p>
    <w:p w:rsidR="00AD1246" w:rsidRDefault="00AD1246" w:rsidP="00AD1246">
      <w:pPr>
        <w:pStyle w:val="ListeParagraf"/>
        <w:numPr>
          <w:ilvl w:val="1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Neutral</w:t>
      </w:r>
    </w:p>
    <w:p w:rsidR="00AD1246" w:rsidRDefault="00AD1246" w:rsidP="00AD1246">
      <w:pPr>
        <w:pStyle w:val="ListeParagraf"/>
        <w:numPr>
          <w:ilvl w:val="1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Bad</w:t>
      </w:r>
    </w:p>
    <w:p w:rsidR="003D1CEF" w:rsidRDefault="00AD1246" w:rsidP="003D1CEF">
      <w:pPr>
        <w:pStyle w:val="ListeParagraf"/>
        <w:numPr>
          <w:ilvl w:val="1"/>
          <w:numId w:val="1"/>
        </w:numPr>
        <w:rPr>
          <w:sz w:val="21"/>
          <w:szCs w:val="21"/>
        </w:rPr>
      </w:pPr>
      <w:r>
        <w:rPr>
          <w:sz w:val="21"/>
          <w:szCs w:val="21"/>
        </w:rPr>
        <w:t>Very bad</w:t>
      </w:r>
    </w:p>
    <w:p w:rsidR="00CC214E" w:rsidRDefault="00CC214E" w:rsidP="00CC214E">
      <w:pPr>
        <w:pStyle w:val="ListeParagraf"/>
        <w:ind w:left="1440"/>
        <w:rPr>
          <w:sz w:val="21"/>
          <w:szCs w:val="21"/>
        </w:rPr>
      </w:pPr>
    </w:p>
    <w:p w:rsidR="003D1CEF" w:rsidRDefault="00D97C50" w:rsidP="003D1CEF">
      <w:pPr>
        <w:pStyle w:val="ListeParagraf"/>
        <w:numPr>
          <w:ilvl w:val="0"/>
          <w:numId w:val="1"/>
        </w:numPr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595C28D" wp14:editId="3D558253">
                <wp:simplePos x="0" y="0"/>
                <wp:positionH relativeFrom="margin">
                  <wp:align>center</wp:align>
                </wp:positionH>
                <wp:positionV relativeFrom="paragraph">
                  <wp:posOffset>315728</wp:posOffset>
                </wp:positionV>
                <wp:extent cx="5305425" cy="1020445"/>
                <wp:effectExtent l="0" t="0" r="28575" b="27305"/>
                <wp:wrapSquare wrapText="bothSides"/>
                <wp:docPr id="2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102072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7C50" w:rsidRDefault="00BF6BE4" w:rsidP="00D97C50">
                            <w:r>
                              <w:t>The main screen allows the prototype to be very navigable in terms of ease of use, in general the prototype has a smooth layout and feels spaciou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95C28D" id="_x0000_s1029" type="#_x0000_t202" style="position:absolute;left:0;text-align:left;margin-left:0;margin-top:24.85pt;width:417.75pt;height:80.35pt;z-index:25167974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" strokecolor="black [3213]">
                <v:textbox>
                  <w:txbxContent>
                    <w:p w:rsidR="00D97C50" w:rsidRDefault="00BF6BE4" w:rsidP="00D97C50">
                      <w:r>
                        <w:t>The main screen allows the prototype to be very navigable in terms of ease of use, in general the prototype has a smooth layout and feels spacious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E235E">
        <w:rPr>
          <w:sz w:val="21"/>
          <w:szCs w:val="21"/>
        </w:rPr>
        <w:t xml:space="preserve">Are there any specific observations you have about </w:t>
      </w:r>
      <w:r w:rsidR="001E62D4">
        <w:rPr>
          <w:sz w:val="21"/>
          <w:szCs w:val="21"/>
        </w:rPr>
        <w:t>the ease of use?</w:t>
      </w:r>
    </w:p>
    <w:p w:rsidR="00D97C50" w:rsidRDefault="00D97C50" w:rsidP="00D97C50">
      <w:pPr>
        <w:pStyle w:val="ListeParagraf"/>
        <w:rPr>
          <w:sz w:val="21"/>
          <w:szCs w:val="21"/>
        </w:rPr>
      </w:pPr>
    </w:p>
    <w:p w:rsidR="00CC214E" w:rsidRDefault="00CC214E" w:rsidP="00CC214E">
      <w:pPr>
        <w:pStyle w:val="ListeParagraf"/>
        <w:rPr>
          <w:sz w:val="21"/>
          <w:szCs w:val="21"/>
        </w:rPr>
      </w:pPr>
    </w:p>
    <w:p w:rsidR="00D97C50" w:rsidRPr="00D97C50" w:rsidRDefault="00D97C50" w:rsidP="00D97C50">
      <w:pPr>
        <w:rPr>
          <w:sz w:val="21"/>
          <w:szCs w:val="21"/>
        </w:rPr>
      </w:pPr>
    </w:p>
    <w:p w:rsidR="00AC4256" w:rsidRPr="00AC4256" w:rsidRDefault="00AC4256" w:rsidP="00AC4256">
      <w:pPr>
        <w:pStyle w:val="ListeParagraf"/>
        <w:rPr>
          <w:sz w:val="21"/>
          <w:szCs w:val="21"/>
        </w:rPr>
      </w:pPr>
    </w:p>
    <w:p w:rsidR="001558E5" w:rsidRDefault="001558E5" w:rsidP="001558E5">
      <w:pPr>
        <w:pStyle w:val="ListeParagraf"/>
        <w:numPr>
          <w:ilvl w:val="0"/>
          <w:numId w:val="1"/>
        </w:numPr>
        <w:rPr>
          <w:sz w:val="21"/>
          <w:szCs w:val="21"/>
        </w:rPr>
      </w:pPr>
      <w:r>
        <w:rPr>
          <w:sz w:val="21"/>
          <w:szCs w:val="21"/>
        </w:rPr>
        <w:t xml:space="preserve">Are there any specific </w:t>
      </w:r>
      <w:r w:rsidR="0065445B">
        <w:rPr>
          <w:sz w:val="21"/>
          <w:szCs w:val="21"/>
        </w:rPr>
        <w:t xml:space="preserve">things in the prototype that you noticed </w:t>
      </w:r>
      <w:r w:rsidR="00370BD5">
        <w:rPr>
          <w:sz w:val="21"/>
          <w:szCs w:val="21"/>
        </w:rPr>
        <w:t xml:space="preserve">which could have a negative impact on </w:t>
      </w:r>
      <w:r w:rsidR="00025B2B">
        <w:rPr>
          <w:sz w:val="21"/>
          <w:szCs w:val="21"/>
        </w:rPr>
        <w:t>a</w:t>
      </w:r>
      <w:r w:rsidR="00370BD5">
        <w:rPr>
          <w:sz w:val="21"/>
          <w:szCs w:val="21"/>
        </w:rPr>
        <w:t xml:space="preserve"> user experience?</w:t>
      </w:r>
    </w:p>
    <w:p w:rsidR="00CC214E" w:rsidRPr="00D97C50" w:rsidRDefault="00D97C50" w:rsidP="00D97C50">
      <w:pPr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29ECBE8" wp14:editId="61015DAE">
                <wp:simplePos x="0" y="0"/>
                <wp:positionH relativeFrom="margin">
                  <wp:posOffset>433070</wp:posOffset>
                </wp:positionH>
                <wp:positionV relativeFrom="paragraph">
                  <wp:posOffset>90170</wp:posOffset>
                </wp:positionV>
                <wp:extent cx="5305425" cy="495300"/>
                <wp:effectExtent l="0" t="0" r="28575" b="19050"/>
                <wp:wrapSquare wrapText="bothSides"/>
                <wp:docPr id="10" name="Metin Kutusu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495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97C50" w:rsidRDefault="00BF6BE4" w:rsidP="00D97C50">
                            <w:r>
                              <w:t>There are no instructions in terms of navigation therefore the user is forced to figure out the usability of the prototype by pressing each icon and feature.</w:t>
                            </w:r>
                          </w:p>
                          <w:p w:rsidR="00D97C50" w:rsidRDefault="00D97C50" w:rsidP="00D97C5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9ECBE8" id="Metin Kutusu 10" o:spid="_x0000_s1030" type="#_x0000_t202" style="position:absolute;margin-left:34.1pt;margin-top:7.1pt;width:417.75pt;height:39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" strokecolor="black [3213]">
                <v:textbox>
                  <w:txbxContent>
                    <w:p w:rsidR="00D97C50" w:rsidRDefault="00BF6BE4" w:rsidP="00D97C50">
                      <w:r>
                        <w:t>There are no instructions in terms of navigation therefore the user is forced to figure out the usability of the prototype by pressing each icon and feature.</w:t>
                      </w:r>
                    </w:p>
                    <w:p w:rsidR="00D97C50" w:rsidRDefault="00D97C50" w:rsidP="00D97C50"/>
                  </w:txbxContent>
                </v:textbox>
                <w10:wrap type="square" anchorx="margin"/>
              </v:shape>
            </w:pict>
          </mc:Fallback>
        </mc:AlternateContent>
      </w:r>
    </w:p>
    <w:p w:rsidR="00025B2B" w:rsidRPr="001558E5" w:rsidRDefault="00025B2B" w:rsidP="00025B2B">
      <w:pPr>
        <w:pStyle w:val="ListeParagraf"/>
        <w:rPr>
          <w:sz w:val="21"/>
          <w:szCs w:val="21"/>
        </w:rPr>
      </w:pPr>
    </w:p>
    <w:p w:rsidR="00687CEB" w:rsidRDefault="0098329B" w:rsidP="0098329B">
      <w:pPr>
        <w:pStyle w:val="ListeParagraf"/>
        <w:numPr>
          <w:ilvl w:val="0"/>
          <w:numId w:val="1"/>
        </w:numPr>
      </w:pPr>
      <w:r>
        <w:t xml:space="preserve">In your own words how </w:t>
      </w:r>
      <w:r w:rsidR="00E23417">
        <w:t>would</w:t>
      </w:r>
      <w:r>
        <w:t xml:space="preserve"> you describe this product?</w:t>
      </w:r>
    </w:p>
    <w:p w:rsidR="00687CEB" w:rsidRDefault="0098329B" w:rsidP="0098329B">
      <w:pPr>
        <w:tabs>
          <w:tab w:val="left" w:pos="2430"/>
        </w:tabs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9BDF410" wp14:editId="0749009D">
                <wp:simplePos x="0" y="0"/>
                <wp:positionH relativeFrom="margin">
                  <wp:align>right</wp:align>
                </wp:positionH>
                <wp:positionV relativeFrom="paragraph">
                  <wp:posOffset>10160</wp:posOffset>
                </wp:positionV>
                <wp:extent cx="5305425" cy="714375"/>
                <wp:effectExtent l="0" t="0" r="28575" b="28575"/>
                <wp:wrapSquare wrapText="bothSides"/>
                <wp:docPr id="3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30CE0" w:rsidRDefault="00BF6BE4" w:rsidP="0098329B">
                            <w:r>
                              <w:t>This product is essential household application that will allow users to save time, energy and mone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DF410" id="_x0000_s1031" type="#_x0000_t202" style="position:absolute;margin-left:366.55pt;margin-top:.8pt;width:417.75pt;height:56.25pt;z-index:2516654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" strokecolor="black [3213]">
                <v:textbox>
                  <w:txbxContent>
                    <w:p w:rsidR="00230CE0" w:rsidRDefault="00BF6BE4" w:rsidP="0098329B">
                      <w:r>
                        <w:t>This product is essential household application that will allow users to save time, energy and money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687CEB" w:rsidRDefault="00687CEB" w:rsidP="0098329B"/>
    <w:p w:rsidR="00687CEB" w:rsidRDefault="0098329B" w:rsidP="00C827F0">
      <w:pPr>
        <w:pStyle w:val="ListeParagraf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0F6B156" wp14:editId="72FE26ED">
                <wp:simplePos x="0" y="0"/>
                <wp:positionH relativeFrom="margin">
                  <wp:align>right</wp:align>
                </wp:positionH>
                <wp:positionV relativeFrom="paragraph">
                  <wp:posOffset>499745</wp:posOffset>
                </wp:positionV>
                <wp:extent cx="5305425" cy="714375"/>
                <wp:effectExtent l="0" t="0" r="28575" b="28575"/>
                <wp:wrapSquare wrapText="bothSides"/>
                <wp:docPr id="4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BF6BE4" w:rsidP="0098329B">
                            <w:r>
                              <w:t>The app matched all my expectations</w:t>
                            </w:r>
                            <w:r w:rsidR="008A1CC9">
                              <w:t>; I did not observe any differences from what I expect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2" type="#_x0000_t202" style="position:absolute;left:0;text-align:left;margin-left:366.55pt;margin-top:39.35pt;width:417.75pt;height:56.25pt;z-index:2516674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" strokecolor="black [3213]">
                <v:textbox>
                  <w:txbxContent>
                    <w:p w:rsidR="0098329B" w:rsidRDefault="00BF6BE4" w:rsidP="0098329B">
                      <w:r>
                        <w:t>The app matched all my expectations</w:t>
                      </w:r>
                      <w:r w:rsidR="008A1CC9">
                        <w:t>; I did not observe any differences from what I expecte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F49B8">
        <w:t>Is there anything in the app that is different from what you expected?</w:t>
      </w:r>
    </w:p>
    <w:p w:rsidR="00C827F0" w:rsidRDefault="00C827F0" w:rsidP="00C827F0">
      <w:pPr>
        <w:pStyle w:val="ListeParagraf"/>
      </w:pPr>
    </w:p>
    <w:p w:rsidR="00687CEB" w:rsidRDefault="00687CEB" w:rsidP="00687CEB">
      <w:pPr>
        <w:pStyle w:val="ListeParagraf"/>
        <w:numPr>
          <w:ilvl w:val="0"/>
          <w:numId w:val="1"/>
        </w:numPr>
      </w:pPr>
      <w:r>
        <w:t>During testing were there any confusions that occurred?</w:t>
      </w:r>
    </w:p>
    <w:p w:rsidR="00687CEB" w:rsidRDefault="00C827F0" w:rsidP="0098329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60F6B156" wp14:editId="72FE26ED">
                <wp:simplePos x="0" y="0"/>
                <wp:positionH relativeFrom="margin">
                  <wp:align>right</wp:align>
                </wp:positionH>
                <wp:positionV relativeFrom="paragraph">
                  <wp:posOffset>144780</wp:posOffset>
                </wp:positionV>
                <wp:extent cx="5305425" cy="390525"/>
                <wp:effectExtent l="0" t="0" r="28575" b="28575"/>
                <wp:wrapSquare wrapText="bothSides"/>
                <wp:docPr id="5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3905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8A1CC9" w:rsidP="0098329B">
                            <w:r>
                              <w:t>I did not face any confusions during testin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3" type="#_x0000_t202" style="position:absolute;margin-left:366.55pt;margin-top:11.4pt;width:417.75pt;height:30.75pt;z-index:25166950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" strokecolor="black [3213]">
                <v:textbox>
                  <w:txbxContent>
                    <w:p w:rsidR="0098329B" w:rsidRDefault="008A1CC9" w:rsidP="0098329B">
                      <w:r>
                        <w:t>I did not face any confusions during testing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233BF9" w:rsidRDefault="00233BF9" w:rsidP="0098329B"/>
    <w:p w:rsidR="0098329B" w:rsidRDefault="00776698" w:rsidP="0098329B">
      <w:pPr>
        <w:pStyle w:val="ListeParagraf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60F6B156" wp14:editId="72FE26ED">
                <wp:simplePos x="0" y="0"/>
                <wp:positionH relativeFrom="margin">
                  <wp:posOffset>428625</wp:posOffset>
                </wp:positionH>
                <wp:positionV relativeFrom="paragraph">
                  <wp:posOffset>361315</wp:posOffset>
                </wp:positionV>
                <wp:extent cx="5305425" cy="839470"/>
                <wp:effectExtent l="0" t="0" r="28575" b="17780"/>
                <wp:wrapSquare wrapText="bothSides"/>
                <wp:docPr id="6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839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8A1CC9" w:rsidP="0098329B">
                            <w:r>
                              <w:t>I think the colour scheme of the prototype is very engaging and causes a sense of excitemen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4" type="#_x0000_t202" style="position:absolute;left:0;text-align:left;margin-left:33.75pt;margin-top:28.45pt;width:417.75pt;height:66.1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" strokecolor="black [3213]">
                <v:textbox>
                  <w:txbxContent>
                    <w:p w:rsidR="0098329B" w:rsidRDefault="008A1CC9" w:rsidP="0098329B">
                      <w:r>
                        <w:t>I think the colour scheme of the prototype is very engaging and causes a sense of excitement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87CEB">
        <w:t>What are your reflections on the colour choices?</w:t>
      </w:r>
    </w:p>
    <w:p w:rsidR="00233BF9" w:rsidRDefault="00233BF9" w:rsidP="0098329B"/>
    <w:p w:rsidR="00687CEB" w:rsidRDefault="00687CEB" w:rsidP="00233BF9"/>
    <w:p w:rsidR="00233BF9" w:rsidRDefault="00233BF9" w:rsidP="00233BF9"/>
    <w:p w:rsidR="00776698" w:rsidRPr="00233BF9" w:rsidRDefault="00776698" w:rsidP="00233BF9"/>
    <w:p w:rsidR="001706A3" w:rsidRDefault="00687CEB" w:rsidP="0098329B">
      <w:pPr>
        <w:pStyle w:val="ListeParagraf"/>
        <w:numPr>
          <w:ilvl w:val="0"/>
          <w:numId w:val="1"/>
        </w:numPr>
      </w:pPr>
      <w:r>
        <w:t xml:space="preserve">Would you recommend the </w:t>
      </w:r>
      <w:r w:rsidR="00FB6801">
        <w:t>final product as described</w:t>
      </w:r>
      <w:r w:rsidR="00007261">
        <w:t xml:space="preserve"> to a friend</w:t>
      </w:r>
      <w:r>
        <w:t>?</w:t>
      </w:r>
    </w:p>
    <w:p w:rsidR="00233BF9" w:rsidRDefault="00233BF9" w:rsidP="0098329B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0F6B156" wp14:editId="72FE26ED">
                <wp:simplePos x="0" y="0"/>
                <wp:positionH relativeFrom="margin">
                  <wp:align>right</wp:align>
                </wp:positionH>
                <wp:positionV relativeFrom="paragraph">
                  <wp:posOffset>66675</wp:posOffset>
                </wp:positionV>
                <wp:extent cx="5305425" cy="533400"/>
                <wp:effectExtent l="0" t="0" r="28575" b="19050"/>
                <wp:wrapSquare wrapText="bothSides"/>
                <wp:docPr id="7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533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8A1CC9" w:rsidP="0098329B">
                            <w:r>
                              <w:t xml:space="preserve">This product as I said previously is an essential household application and will be useful for all users; </w:t>
                            </w:r>
                            <w:proofErr w:type="gramStart"/>
                            <w:r>
                              <w:t>therefore</w:t>
                            </w:r>
                            <w:proofErr w:type="gramEnd"/>
                            <w:r>
                              <w:t xml:space="preserve"> I will recommend the final product described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5" type="#_x0000_t202" style="position:absolute;margin-left:366.55pt;margin-top:5.25pt;width:417.75pt;height:42pt;z-index:2516736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" strokecolor="black [3213]">
                <v:textbox>
                  <w:txbxContent>
                    <w:p w:rsidR="0098329B" w:rsidRDefault="008A1CC9" w:rsidP="0098329B">
                      <w:r>
                        <w:t xml:space="preserve">This product as I said previously is an essential household application and will be useful for all users; </w:t>
                      </w:r>
                      <w:proofErr w:type="gramStart"/>
                      <w:r>
                        <w:t>therefore</w:t>
                      </w:r>
                      <w:proofErr w:type="gramEnd"/>
                      <w:r>
                        <w:t xml:space="preserve"> I will recommend the final product described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233BF9" w:rsidRPr="00233BF9" w:rsidRDefault="00233BF9" w:rsidP="00233BF9"/>
    <w:p w:rsidR="001706A3" w:rsidRDefault="008A1CC9" w:rsidP="00687CEB">
      <w:pPr>
        <w:pStyle w:val="ListeParagraf"/>
        <w:numPr>
          <w:ilvl w:val="0"/>
          <w:numId w:val="1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60F6B156" wp14:editId="72FE26ED">
                <wp:simplePos x="0" y="0"/>
                <wp:positionH relativeFrom="margin">
                  <wp:align>right</wp:align>
                </wp:positionH>
                <wp:positionV relativeFrom="paragraph">
                  <wp:posOffset>462280</wp:posOffset>
                </wp:positionV>
                <wp:extent cx="5305425" cy="714375"/>
                <wp:effectExtent l="0" t="0" r="28575" b="28575"/>
                <wp:wrapSquare wrapText="bothSides"/>
                <wp:docPr id="8" name="Metin Kutusu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5425" cy="714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8329B" w:rsidRDefault="008A1CC9" w:rsidP="0098329B">
                            <w:r>
                              <w:t>There are no further observations I have made about the prototyp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6B156" id="_x0000_s1036" type="#_x0000_t202" style="position:absolute;left:0;text-align:left;margin-left:366.55pt;margin-top:36.4pt;width:417.75pt;height:56.25pt;z-index:2516756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" strokecolor="black [3213]">
                <v:textbox>
                  <w:txbxContent>
                    <w:p w:rsidR="0098329B" w:rsidRDefault="008A1CC9" w:rsidP="0098329B">
                      <w:r>
                        <w:t>There are no further observations I have made about the prototype.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33BF9">
        <w:t>Are</w:t>
      </w:r>
      <w:r w:rsidR="001706A3">
        <w:t xml:space="preserve"> there any other </w:t>
      </w:r>
      <w:r w:rsidR="00233BF9">
        <w:t>observations</w:t>
      </w:r>
      <w:r w:rsidR="003C34EB">
        <w:t xml:space="preserve"> you would like </w:t>
      </w:r>
      <w:r w:rsidR="00233BF9">
        <w:t xml:space="preserve">to </w:t>
      </w:r>
      <w:r w:rsidR="003C34EB">
        <w:t>make</w:t>
      </w:r>
      <w:r w:rsidR="00330239">
        <w:t xml:space="preserve"> about the Prototype</w:t>
      </w:r>
      <w:r w:rsidR="003C34EB">
        <w:t>?</w:t>
      </w:r>
      <w:r w:rsidR="001706A3">
        <w:t xml:space="preserve"> </w:t>
      </w:r>
    </w:p>
    <w:p w:rsidR="0098329B" w:rsidRDefault="0098329B" w:rsidP="0098329B">
      <w:pPr>
        <w:pStyle w:val="ListeParagraf"/>
      </w:pPr>
    </w:p>
    <w:p w:rsidR="008F49B8" w:rsidRDefault="008F49B8"/>
    <w:p w:rsidR="0060532E" w:rsidRDefault="0060532E"/>
    <w:sectPr w:rsidR="0060532E" w:rsidSect="00BD7C4B">
      <w:headerReference w:type="default" r:id="rId8"/>
      <w:pgSz w:w="11906" w:h="16838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C7D50" w:rsidRDefault="000C7D50" w:rsidP="00E2550B">
      <w:pPr>
        <w:spacing w:after="0" w:line="240" w:lineRule="auto"/>
      </w:pPr>
      <w:r>
        <w:separator/>
      </w:r>
    </w:p>
  </w:endnote>
  <w:endnote w:type="continuationSeparator" w:id="0">
    <w:p w:rsidR="000C7D50" w:rsidRDefault="000C7D50" w:rsidP="00E255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C7D50" w:rsidRDefault="000C7D50" w:rsidP="00E2550B">
      <w:pPr>
        <w:spacing w:after="0" w:line="240" w:lineRule="auto"/>
      </w:pPr>
      <w:r>
        <w:separator/>
      </w:r>
    </w:p>
  </w:footnote>
  <w:footnote w:type="continuationSeparator" w:id="0">
    <w:p w:rsidR="000C7D50" w:rsidRDefault="000C7D50" w:rsidP="00E255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D7C4B" w:rsidRDefault="00BD7C4B" w:rsidP="00BD7C4B">
    <w:pPr>
      <w:pStyle w:val="stBilgi"/>
    </w:pPr>
    <w:r>
      <w:t>CS2003</w:t>
    </w:r>
    <w:r>
      <w:ptab w:relativeTo="margin" w:alignment="center" w:leader="none"/>
    </w:r>
    <w:r>
      <w:t>Usability Engineering</w:t>
    </w:r>
    <w:r>
      <w:ptab w:relativeTo="margin" w:alignment="right" w:leader="none"/>
    </w:r>
    <w:r>
      <w:t>Group 32</w:t>
    </w:r>
  </w:p>
  <w:p w:rsidR="00E2550B" w:rsidRDefault="00E2550B" w:rsidP="00BD7C4B">
    <w:pPr>
      <w:pStyle w:val="stBilgi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F274127"/>
    <w:multiLevelType w:val="hybridMultilevel"/>
    <w:tmpl w:val="4F8871E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A2NzY2MzOzNDQ0NTVX0lEKTi0uzszPAykwrgUAIkGWViwAAAA="/>
  </w:docVars>
  <w:rsids>
    <w:rsidRoot w:val="00E2550B"/>
    <w:rsid w:val="00007261"/>
    <w:rsid w:val="000206E0"/>
    <w:rsid w:val="00025B2B"/>
    <w:rsid w:val="000C7D50"/>
    <w:rsid w:val="000E2CB9"/>
    <w:rsid w:val="001558E5"/>
    <w:rsid w:val="001706A3"/>
    <w:rsid w:val="00190165"/>
    <w:rsid w:val="001903DB"/>
    <w:rsid w:val="001E62D4"/>
    <w:rsid w:val="00230CE0"/>
    <w:rsid w:val="00233BF9"/>
    <w:rsid w:val="002E02B1"/>
    <w:rsid w:val="00330239"/>
    <w:rsid w:val="00370BD5"/>
    <w:rsid w:val="003C34EB"/>
    <w:rsid w:val="003D1CEF"/>
    <w:rsid w:val="0040131C"/>
    <w:rsid w:val="00402F22"/>
    <w:rsid w:val="004A486A"/>
    <w:rsid w:val="00504CFD"/>
    <w:rsid w:val="00514B5A"/>
    <w:rsid w:val="005426C4"/>
    <w:rsid w:val="00543081"/>
    <w:rsid w:val="0060532E"/>
    <w:rsid w:val="006102FF"/>
    <w:rsid w:val="0065445B"/>
    <w:rsid w:val="00687CEB"/>
    <w:rsid w:val="006A1180"/>
    <w:rsid w:val="006B187E"/>
    <w:rsid w:val="00776698"/>
    <w:rsid w:val="007A7144"/>
    <w:rsid w:val="007D2748"/>
    <w:rsid w:val="00854E3B"/>
    <w:rsid w:val="008A1CC9"/>
    <w:rsid w:val="008B0195"/>
    <w:rsid w:val="008F49B8"/>
    <w:rsid w:val="009135B7"/>
    <w:rsid w:val="00964157"/>
    <w:rsid w:val="009658D4"/>
    <w:rsid w:val="0098329B"/>
    <w:rsid w:val="0099765C"/>
    <w:rsid w:val="009D4C36"/>
    <w:rsid w:val="009E7757"/>
    <w:rsid w:val="00A025D1"/>
    <w:rsid w:val="00A91F52"/>
    <w:rsid w:val="00AC4256"/>
    <w:rsid w:val="00AD1246"/>
    <w:rsid w:val="00B52780"/>
    <w:rsid w:val="00BD7C4B"/>
    <w:rsid w:val="00BE235E"/>
    <w:rsid w:val="00BE567A"/>
    <w:rsid w:val="00BF3006"/>
    <w:rsid w:val="00BF6BE4"/>
    <w:rsid w:val="00C827F0"/>
    <w:rsid w:val="00CC214E"/>
    <w:rsid w:val="00D6277C"/>
    <w:rsid w:val="00D713D5"/>
    <w:rsid w:val="00D97C50"/>
    <w:rsid w:val="00E23417"/>
    <w:rsid w:val="00E2550B"/>
    <w:rsid w:val="00E53990"/>
    <w:rsid w:val="00E627F4"/>
    <w:rsid w:val="00E64A02"/>
    <w:rsid w:val="00EB37B3"/>
    <w:rsid w:val="00EE0441"/>
    <w:rsid w:val="00EF6319"/>
    <w:rsid w:val="00F529B9"/>
    <w:rsid w:val="00F76388"/>
    <w:rsid w:val="00FB03D7"/>
    <w:rsid w:val="00FB6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E93DEF"/>
  <w15:chartTrackingRefBased/>
  <w15:docId w15:val="{B0BF196D-B190-4DEF-B762-1254C97BD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255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2550B"/>
  </w:style>
  <w:style w:type="paragraph" w:styleId="AltBilgi">
    <w:name w:val="footer"/>
    <w:basedOn w:val="Normal"/>
    <w:link w:val="AltBilgiChar"/>
    <w:uiPriority w:val="99"/>
    <w:unhideWhenUsed/>
    <w:rsid w:val="00E2550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2550B"/>
  </w:style>
  <w:style w:type="paragraph" w:styleId="ListeParagraf">
    <w:name w:val="List Paragraph"/>
    <w:basedOn w:val="Normal"/>
    <w:uiPriority w:val="34"/>
    <w:qFormat/>
    <w:rsid w:val="00687CEB"/>
    <w:pPr>
      <w:ind w:left="720"/>
      <w:contextualSpacing/>
    </w:pPr>
  </w:style>
  <w:style w:type="paragraph" w:styleId="AralkYok">
    <w:name w:val="No Spacing"/>
    <w:link w:val="AralkYokChar"/>
    <w:uiPriority w:val="1"/>
    <w:qFormat/>
    <w:rsid w:val="00BD7C4B"/>
    <w:pPr>
      <w:spacing w:after="0" w:line="240" w:lineRule="auto"/>
    </w:pPr>
    <w:rPr>
      <w:rFonts w:eastAsiaTheme="minorEastAsia"/>
      <w:lang w:val="en-US"/>
    </w:rPr>
  </w:style>
  <w:style w:type="character" w:customStyle="1" w:styleId="AralkYokChar">
    <w:name w:val="Aralık Yok Char"/>
    <w:basedOn w:val="VarsaylanParagrafYazTipi"/>
    <w:link w:val="AralkYok"/>
    <w:uiPriority w:val="1"/>
    <w:rsid w:val="00BD7C4B"/>
    <w:rPr>
      <w:rFonts w:eastAsiaTheme="minorEastAsia"/>
      <w:lang w:val="en-US"/>
    </w:rPr>
  </w:style>
  <w:style w:type="table" w:styleId="TabloKlavuzu">
    <w:name w:val="Table Grid"/>
    <w:basedOn w:val="NormalTablo"/>
    <w:uiPriority w:val="39"/>
    <w:rsid w:val="00BD7C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7</TotalTime>
  <Pages>4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LightR User Evaluation Report</vt:lpstr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ghtR User Evaluation Report</dc:title>
  <dc:subject/>
  <dc:creator>buraklondon13@gmail.com</dc:creator>
  <cp:keywords/>
  <dc:description/>
  <cp:lastModifiedBy>buraklondon13@gmail.com</cp:lastModifiedBy>
  <cp:revision>13</cp:revision>
  <dcterms:created xsi:type="dcterms:W3CDTF">2018-03-23T19:26:00Z</dcterms:created>
  <dcterms:modified xsi:type="dcterms:W3CDTF">2018-04-17T23:19:00Z</dcterms:modified>
</cp:coreProperties>
</file>